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C0B5" w14:textId="77777777" w:rsidR="00752145" w:rsidRDefault="00752145" w:rsidP="00752145"/>
    <w:p w14:paraId="7CE052D7" w14:textId="77777777" w:rsidR="00752145" w:rsidRPr="009C7DBC" w:rsidRDefault="00752145" w:rsidP="00752145"/>
    <w:p w14:paraId="4558705F" w14:textId="475C89D6" w:rsidR="001C7256" w:rsidRPr="00770C17" w:rsidRDefault="001C7256" w:rsidP="000B62BD">
      <w:pPr>
        <w:jc w:val="center"/>
        <w:rPr>
          <w:b/>
          <w:bCs/>
          <w:sz w:val="36"/>
          <w:szCs w:val="36"/>
          <w:u w:val="single"/>
        </w:rPr>
      </w:pPr>
      <w:r w:rsidRPr="00770C17">
        <w:rPr>
          <w:b/>
          <w:bCs/>
          <w:sz w:val="36"/>
          <w:szCs w:val="36"/>
          <w:u w:val="single"/>
        </w:rPr>
        <w:t xml:space="preserve">Submission </w:t>
      </w:r>
      <w:r w:rsidR="004578BA" w:rsidRPr="00770C17">
        <w:rPr>
          <w:b/>
          <w:bCs/>
          <w:sz w:val="36"/>
          <w:szCs w:val="36"/>
          <w:u w:val="single"/>
        </w:rPr>
        <w:t>form</w:t>
      </w:r>
    </w:p>
    <w:p w14:paraId="6CDBCDFE" w14:textId="6F918707" w:rsidR="001C7256" w:rsidRPr="009C7DBC" w:rsidRDefault="001C7256" w:rsidP="006616C3">
      <w:pPr>
        <w:pStyle w:val="NormalWeb"/>
        <w:jc w:val="both"/>
      </w:pPr>
      <w:r w:rsidRPr="009C7DBC">
        <w:t>Individuals, groups</w:t>
      </w:r>
      <w:r w:rsidR="00DC4EB5">
        <w:t>,</w:t>
      </w:r>
      <w:r w:rsidRPr="009C7DBC">
        <w:t xml:space="preserve"> organizations</w:t>
      </w:r>
      <w:r w:rsidR="00140B60" w:rsidRPr="009C7DBC">
        <w:t xml:space="preserve">, and other </w:t>
      </w:r>
      <w:r w:rsidR="005319FD">
        <w:t>source</w:t>
      </w:r>
      <w:r w:rsidR="004F4797">
        <w:t>s</w:t>
      </w:r>
      <w:r w:rsidRPr="009C7DBC">
        <w:t xml:space="preserve"> wishing to submit information and documentation to the Independent International Fact-Finding Mission on the Islamic Republic of Iran (hereafter the “FFM</w:t>
      </w:r>
      <w:r w:rsidR="00F85ECB">
        <w:t xml:space="preserve"> </w:t>
      </w:r>
      <w:r w:rsidR="004578BA" w:rsidRPr="009C7DBC">
        <w:t>I</w:t>
      </w:r>
      <w:r w:rsidR="00F85ECB">
        <w:t>ran</w:t>
      </w:r>
      <w:r w:rsidRPr="009C7DBC">
        <w:t>”) are kindly asked to fill in</w:t>
      </w:r>
      <w:r w:rsidR="00140B60" w:rsidRPr="009C7DBC">
        <w:t xml:space="preserve"> and send</w:t>
      </w:r>
      <w:r w:rsidRPr="009C7DBC">
        <w:t xml:space="preserve"> this </w:t>
      </w:r>
      <w:r w:rsidR="00140B60" w:rsidRPr="009C7DBC">
        <w:t>form by email</w:t>
      </w:r>
      <w:r w:rsidR="00BD56D2">
        <w:t xml:space="preserve"> to </w:t>
      </w:r>
      <w:r w:rsidR="00BD56D2">
        <w:rPr>
          <w:rFonts w:ascii="Roboto" w:hAnsi="Roboto"/>
          <w:color w:val="444444"/>
          <w:sz w:val="23"/>
          <w:szCs w:val="23"/>
        </w:rPr>
        <w:t> </w:t>
      </w:r>
      <w:hyperlink r:id="rId8" w:history="1">
        <w:r w:rsidR="00BD56D2">
          <w:rPr>
            <w:rStyle w:val="Strong"/>
            <w:rFonts w:ascii="Roboto" w:hAnsi="Roboto"/>
            <w:color w:val="0000FF"/>
            <w:sz w:val="23"/>
            <w:szCs w:val="23"/>
          </w:rPr>
          <w:t>submissions-ffmiran@un.org</w:t>
        </w:r>
      </w:hyperlink>
      <w:r w:rsidR="00BD56D2">
        <w:rPr>
          <w:rFonts w:ascii="Roboto" w:hAnsi="Roboto"/>
          <w:color w:val="444444"/>
          <w:sz w:val="23"/>
          <w:szCs w:val="23"/>
        </w:rPr>
        <w:t> </w:t>
      </w:r>
      <w:r w:rsidR="00140B60" w:rsidRPr="009C7DBC">
        <w:t>,</w:t>
      </w:r>
      <w:r w:rsidR="00AC62B6">
        <w:t xml:space="preserve"> </w:t>
      </w:r>
      <w:r w:rsidR="00C777FD">
        <w:t>to</w:t>
      </w:r>
      <w:r w:rsidR="00140B60" w:rsidRPr="009C7DBC">
        <w:t xml:space="preserve"> </w:t>
      </w:r>
      <w:r w:rsidRPr="009C7DBC">
        <w:t xml:space="preserve">and attach </w:t>
      </w:r>
      <w:r w:rsidR="00140B60" w:rsidRPr="009C7DBC">
        <w:t xml:space="preserve">any material relevant </w:t>
      </w:r>
      <w:r w:rsidRPr="009C7DBC">
        <w:t xml:space="preserve">to their submissions. </w:t>
      </w:r>
    </w:p>
    <w:p w14:paraId="2E04600B" w14:textId="06B6D1E5" w:rsidR="001C7256" w:rsidRPr="009C7DBC" w:rsidRDefault="005319FD" w:rsidP="006616C3">
      <w:pPr>
        <w:pStyle w:val="NormalWeb"/>
        <w:jc w:val="both"/>
      </w:pPr>
      <w:r>
        <w:t>T</w:t>
      </w:r>
      <w:r w:rsidR="001C7256">
        <w:t>he FFM</w:t>
      </w:r>
      <w:r w:rsidR="00F85ECB">
        <w:t xml:space="preserve"> </w:t>
      </w:r>
      <w:r>
        <w:t>I</w:t>
      </w:r>
      <w:r w:rsidR="00F85ECB">
        <w:t>ran</w:t>
      </w:r>
      <w:r w:rsidR="001C7256">
        <w:t xml:space="preserve"> </w:t>
      </w:r>
      <w:r>
        <w:t>may use</w:t>
      </w:r>
      <w:r w:rsidR="001C7256">
        <w:t xml:space="preserve"> </w:t>
      </w:r>
      <w:r>
        <w:t xml:space="preserve">the </w:t>
      </w:r>
      <w:r w:rsidR="001C7256">
        <w:t xml:space="preserve">material received in its </w:t>
      </w:r>
      <w:r>
        <w:t xml:space="preserve">public </w:t>
      </w:r>
      <w:r w:rsidR="001C7256">
        <w:t>report</w:t>
      </w:r>
      <w:r>
        <w:t>ing.</w:t>
      </w:r>
      <w:r w:rsidR="001C7256">
        <w:t xml:space="preserve"> </w:t>
      </w:r>
      <w:r w:rsidR="006616C3">
        <w:t xml:space="preserve">If </w:t>
      </w:r>
      <w:r w:rsidR="008D2D23">
        <w:t>the material is used in public reporting</w:t>
      </w:r>
      <w:r w:rsidR="006616C3">
        <w:t>, the text</w:t>
      </w:r>
      <w:r>
        <w:t xml:space="preserve"> will </w:t>
      </w:r>
      <w:r w:rsidR="006616C3">
        <w:t xml:space="preserve">be written </w:t>
      </w:r>
      <w:r>
        <w:t>in a way that the source will not be identifiable</w:t>
      </w:r>
      <w:r w:rsidR="001C7256">
        <w:t xml:space="preserve">.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616"/>
        <w:gridCol w:w="7009"/>
      </w:tblGrid>
      <w:tr w:rsidR="00770C17" w:rsidRPr="00A233FB" w14:paraId="2D7916CA" w14:textId="77777777" w:rsidTr="00534273">
        <w:tc>
          <w:tcPr>
            <w:tcW w:w="2616" w:type="dxa"/>
          </w:tcPr>
          <w:p w14:paraId="78E543CF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Name of submitting individual/entity</w:t>
            </w:r>
          </w:p>
        </w:tc>
        <w:tc>
          <w:tcPr>
            <w:tcW w:w="7009" w:type="dxa"/>
          </w:tcPr>
          <w:sdt>
            <w:sdtPr>
              <w:id w:val="1414667779"/>
              <w:placeholder>
                <w:docPart w:val="DefaultPlaceholder_-1854013440"/>
              </w:placeholder>
              <w:showingPlcHdr/>
            </w:sdtPr>
            <w:sdtEndPr/>
            <w:sdtContent>
              <w:p w14:paraId="2C2AFC76" w14:textId="59BA22E8" w:rsidR="001C7256" w:rsidRDefault="00AF4E94" w:rsidP="00770C17">
                <w:r w:rsidRPr="009613B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E6756C9" w14:textId="4D0AA363" w:rsidR="00412C00" w:rsidRPr="00A233FB" w:rsidRDefault="00412C00" w:rsidP="009C7DBC"/>
        </w:tc>
      </w:tr>
      <w:tr w:rsidR="00770C17" w:rsidRPr="00A233FB" w14:paraId="22D9C17F" w14:textId="77777777" w:rsidTr="00534273">
        <w:tc>
          <w:tcPr>
            <w:tcW w:w="2616" w:type="dxa"/>
          </w:tcPr>
          <w:p w14:paraId="196C1EF3" w14:textId="171B37AD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 xml:space="preserve">Contact </w:t>
            </w:r>
            <w:r w:rsidR="00905D33">
              <w:rPr>
                <w:b/>
                <w:bCs/>
              </w:rPr>
              <w:t xml:space="preserve">details </w:t>
            </w:r>
            <w:r w:rsidRPr="00534273">
              <w:rPr>
                <w:b/>
                <w:bCs/>
              </w:rPr>
              <w:t>of submitting individual/entity</w:t>
            </w:r>
          </w:p>
        </w:tc>
        <w:tc>
          <w:tcPr>
            <w:tcW w:w="7009" w:type="dxa"/>
          </w:tcPr>
          <w:p w14:paraId="63EC0267" w14:textId="20F83A30" w:rsidR="001C7256" w:rsidRPr="00770C17" w:rsidRDefault="001C7256" w:rsidP="009C7DBC">
            <w:r w:rsidRPr="00770C17">
              <w:t>Email(s):</w:t>
            </w:r>
            <w:sdt>
              <w:sdtPr>
                <w:id w:val="-110217361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70C17" w:rsidRPr="00770C17">
                  <w:rPr>
                    <w:rStyle w:val="PlaceholderText"/>
                  </w:rPr>
                  <w:t>Click or tap here to enter text.</w:t>
                </w:r>
              </w:sdtContent>
            </w:sdt>
            <w:r w:rsidRPr="00770C17">
              <w:t xml:space="preserve">                              </w:t>
            </w:r>
          </w:p>
          <w:p w14:paraId="7025171C" w14:textId="4744C195" w:rsidR="001C7256" w:rsidRPr="00770C17" w:rsidRDefault="001C7256" w:rsidP="009C7DBC">
            <w:r w:rsidRPr="00770C17">
              <w:t>Telephone/WhatsApp/Signal/Other:</w:t>
            </w:r>
            <w:sdt>
              <w:sdtPr>
                <w:id w:val="81938980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0B62BD" w:rsidRPr="00770C17">
                  <w:rPr>
                    <w:rStyle w:val="PlaceholderText"/>
                  </w:rPr>
                  <w:t>Click or tap here to enter text.</w:t>
                </w:r>
              </w:sdtContent>
            </w:sdt>
            <w:r w:rsidRPr="00770C17">
              <w:t xml:space="preserve">     </w:t>
            </w:r>
          </w:p>
          <w:p w14:paraId="59F48A60" w14:textId="22C66705" w:rsidR="001C7256" w:rsidRPr="00770C17" w:rsidRDefault="001C7256" w:rsidP="009C7DBC">
            <w:r w:rsidRPr="00770C17">
              <w:t>Web Address:</w:t>
            </w:r>
            <w:sdt>
              <w:sdtPr>
                <w:id w:val="-6209936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34273" w:rsidRPr="00770C17">
                  <w:rPr>
                    <w:rStyle w:val="PlaceholderText"/>
                  </w:rPr>
                  <w:t>Click or tap here to enter text.</w:t>
                </w:r>
              </w:sdtContent>
            </w:sdt>
            <w:r w:rsidRPr="00770C17">
              <w:t xml:space="preserve">                       </w:t>
            </w:r>
          </w:p>
          <w:p w14:paraId="156D72CC" w14:textId="0E2BE455" w:rsidR="001C7256" w:rsidRPr="00770C17" w:rsidRDefault="001C7256" w:rsidP="009C7DBC">
            <w:r w:rsidRPr="00770C17">
              <w:t>Agree to be contacted by the FFM</w:t>
            </w:r>
            <w:r w:rsidR="00C11309">
              <w:t xml:space="preserve"> </w:t>
            </w:r>
            <w:r w:rsidR="008D2CC8" w:rsidRPr="00770C17">
              <w:t>I</w:t>
            </w:r>
            <w:r w:rsidR="00C11309">
              <w:t>ran</w:t>
            </w:r>
            <w:r w:rsidRPr="00770C17">
              <w:t xml:space="preserve">:  Yes </w:t>
            </w:r>
            <w:sdt>
              <w:sdtPr>
                <w:id w:val="-774089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2BD" w:rsidRPr="00770C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70C17">
              <w:t xml:space="preserve"> No </w:t>
            </w:r>
            <w:sdt>
              <w:sdtPr>
                <w:id w:val="-35959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DBC" w:rsidRPr="00770C17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70C17" w:rsidRPr="00A233FB" w14:paraId="6A7BB9FD" w14:textId="77777777" w:rsidTr="00DB5E5B">
        <w:trPr>
          <w:trHeight w:val="2770"/>
        </w:trPr>
        <w:tc>
          <w:tcPr>
            <w:tcW w:w="2616" w:type="dxa"/>
            <w:tcBorders>
              <w:bottom w:val="single" w:sz="4" w:space="0" w:color="000000" w:themeColor="text1"/>
            </w:tcBorders>
          </w:tcPr>
          <w:p w14:paraId="79E2FD10" w14:textId="5AB08C80" w:rsidR="00DB5E5B" w:rsidDel="008D2D23" w:rsidRDefault="008D2D23" w:rsidP="009C7DBC">
            <w:pPr>
              <w:rPr>
                <w:b/>
                <w:bCs/>
              </w:rPr>
            </w:pPr>
            <w:r>
              <w:rPr>
                <w:b/>
                <w:bCs/>
              </w:rPr>
              <w:t>Relationship with</w:t>
            </w:r>
            <w:r w:rsidR="0087751A">
              <w:rPr>
                <w:b/>
                <w:bCs/>
              </w:rPr>
              <w:t xml:space="preserve"> the victim of the human right violation </w:t>
            </w:r>
          </w:p>
          <w:p w14:paraId="16E0E042" w14:textId="420AE144" w:rsidR="001C7256" w:rsidRPr="00534273" w:rsidRDefault="001C7256" w:rsidP="009C7DBC">
            <w:pPr>
              <w:rPr>
                <w:b/>
                <w:bCs/>
              </w:rPr>
            </w:pPr>
          </w:p>
        </w:tc>
        <w:tc>
          <w:tcPr>
            <w:tcW w:w="7009" w:type="dxa"/>
            <w:tcBorders>
              <w:bottom w:val="single" w:sz="4" w:space="0" w:color="000000" w:themeColor="text1"/>
            </w:tcBorders>
          </w:tcPr>
          <w:p w14:paraId="54822A1F" w14:textId="2947F1B3" w:rsidR="0087751A" w:rsidRDefault="0087751A" w:rsidP="00770C17">
            <w:r>
              <w:t xml:space="preserve">Yourself </w:t>
            </w:r>
          </w:p>
          <w:p w14:paraId="0E2FC9AA" w14:textId="77777777" w:rsidR="0087751A" w:rsidRDefault="0087751A" w:rsidP="00770C17"/>
          <w:p w14:paraId="5E2A5CFE" w14:textId="77777777" w:rsidR="0087751A" w:rsidRDefault="0087751A" w:rsidP="00770C17">
            <w:r>
              <w:t>Someone else?</w:t>
            </w:r>
          </w:p>
          <w:p w14:paraId="08D8DAA8" w14:textId="77777777" w:rsidR="0087751A" w:rsidRDefault="0087751A" w:rsidP="00770C17"/>
          <w:p w14:paraId="42528F11" w14:textId="60C60F5B" w:rsidR="00DB5E5B" w:rsidRDefault="0087751A" w:rsidP="00770C17">
            <w:r>
              <w:t>If someone else, who</w:t>
            </w:r>
            <w:r w:rsidR="000D0EE9">
              <w:t>, relationship</w:t>
            </w:r>
            <w:r>
              <w:t>?</w:t>
            </w:r>
          </w:p>
          <w:sdt>
            <w:sdtPr>
              <w:id w:val="-2134710924"/>
              <w:placeholder>
                <w:docPart w:val="427B6DC5B9C34267B0D0DF4CA196B147"/>
              </w:placeholder>
              <w:showingPlcHdr/>
            </w:sdtPr>
            <w:sdtEndPr/>
            <w:sdtContent>
              <w:p w14:paraId="0DFB0161" w14:textId="4812D228" w:rsidR="00DB5E5B" w:rsidRPr="009C7DBC" w:rsidRDefault="00DB5E5B" w:rsidP="009C7DBC">
                <w:r w:rsidRPr="009613B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C080384" w14:textId="14134534" w:rsidR="001C7256" w:rsidRPr="00770C17" w:rsidRDefault="00DB5E5B" w:rsidP="009C7DBC">
            <w:r>
              <w:t xml:space="preserve"> </w:t>
            </w:r>
          </w:p>
        </w:tc>
      </w:tr>
      <w:tr w:rsidR="00770C17" w:rsidRPr="00A233FB" w14:paraId="0ED825B0" w14:textId="77777777" w:rsidTr="00534273">
        <w:tc>
          <w:tcPr>
            <w:tcW w:w="2616" w:type="dxa"/>
          </w:tcPr>
          <w:p w14:paraId="1C08C644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Date/s of incident/time period</w:t>
            </w:r>
          </w:p>
        </w:tc>
        <w:tc>
          <w:tcPr>
            <w:tcW w:w="7009" w:type="dxa"/>
          </w:tcPr>
          <w:sdt>
            <w:sdtPr>
              <w:id w:val="781693888"/>
              <w:placeholder>
                <w:docPart w:val="DefaultPlaceholder_-1854013437"/>
              </w:placeholder>
              <w:showingPlcHdr/>
              <w:date w:fullDate="2022-12-10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066A3E3" w14:textId="77777777" w:rsidR="001C7256" w:rsidRDefault="00534273" w:rsidP="009C7DBC">
                <w:r w:rsidRPr="009613B3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1500E4F9" w14:textId="38716B04" w:rsidR="00322F1E" w:rsidRDefault="00322F1E" w:rsidP="009C7DBC"/>
          <w:p w14:paraId="72233B5D" w14:textId="724A8833" w:rsidR="00D93737" w:rsidRDefault="00D93737" w:rsidP="009C7DBC">
            <w:r>
              <w:t>D</w:t>
            </w:r>
            <w:r w:rsidRPr="00D93737">
              <w:t>ay/</w:t>
            </w:r>
            <w:r>
              <w:t>M</w:t>
            </w:r>
            <w:r w:rsidRPr="00D93737">
              <w:t>onth/</w:t>
            </w:r>
            <w:r>
              <w:t>Y</w:t>
            </w:r>
            <w:r w:rsidRPr="00D93737">
              <w:t>ear</w:t>
            </w:r>
          </w:p>
          <w:p w14:paraId="3BD8E487" w14:textId="206B9310" w:rsidR="00322F1E" w:rsidRDefault="00485F25" w:rsidP="009C7DBC">
            <w:sdt>
              <w:sdtPr>
                <w:id w:val="97024512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C6BC3" w:rsidRPr="007C6BC3">
                  <w:rPr>
                    <w:rStyle w:val="PlaceholderText"/>
                  </w:rPr>
                  <w:t>Click or tap here to enter text.</w:t>
                </w:r>
              </w:sdtContent>
            </w:sdt>
            <w:r w:rsidR="00322F1E">
              <w:t xml:space="preserve"> (</w:t>
            </w:r>
            <w:r w:rsidR="00021C7B" w:rsidRPr="00021C7B">
              <w:t>Iranian calendars</w:t>
            </w:r>
            <w:r w:rsidR="00322F1E">
              <w:t>)</w:t>
            </w:r>
          </w:p>
          <w:p w14:paraId="17AACF1C" w14:textId="5A1D948E" w:rsidR="007C6BC3" w:rsidRPr="009C7DBC" w:rsidRDefault="007C6BC3" w:rsidP="009C7DBC"/>
        </w:tc>
      </w:tr>
      <w:tr w:rsidR="00770C17" w:rsidRPr="00A233FB" w14:paraId="29BD9A6E" w14:textId="77777777" w:rsidTr="00534273">
        <w:tc>
          <w:tcPr>
            <w:tcW w:w="2616" w:type="dxa"/>
          </w:tcPr>
          <w:p w14:paraId="152A937A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Place of incident</w:t>
            </w:r>
          </w:p>
        </w:tc>
        <w:tc>
          <w:tcPr>
            <w:tcW w:w="7009" w:type="dxa"/>
          </w:tcPr>
          <w:p w14:paraId="1D686E30" w14:textId="1311B88C" w:rsidR="001C7256" w:rsidRPr="009C7DBC" w:rsidRDefault="001C7256" w:rsidP="009C7DBC">
            <w:r w:rsidRPr="00A233FB">
              <w:t>Village/township/</w:t>
            </w:r>
            <w:proofErr w:type="spellStart"/>
            <w:r w:rsidRPr="00A233FB">
              <w:t>city:</w:t>
            </w:r>
            <w:sdt>
              <w:sdtPr>
                <w:id w:val="1361165724"/>
                <w:placeholder>
                  <w:docPart w:val="DefaultPlaceholder_-1854013440"/>
                </w:placeholder>
              </w:sdtPr>
              <w:sdtEndPr/>
              <w:sdtContent>
                <w:r w:rsidR="0012236E">
                  <w:t>test</w:t>
                </w:r>
                <w:proofErr w:type="spellEnd"/>
              </w:sdtContent>
            </w:sdt>
          </w:p>
          <w:p w14:paraId="4A57EA20" w14:textId="3BD6C219" w:rsidR="001C7256" w:rsidRPr="009C7DBC" w:rsidRDefault="001C7256" w:rsidP="009C7DBC">
            <w:proofErr w:type="spellStart"/>
            <w:r>
              <w:t>Province</w:t>
            </w:r>
            <w:r w:rsidRPr="009C7DBC">
              <w:t>:</w:t>
            </w:r>
            <w:sdt>
              <w:sdtPr>
                <w:id w:val="1242143086"/>
                <w:placeholder>
                  <w:docPart w:val="DefaultPlaceholder_-1854013440"/>
                </w:placeholder>
              </w:sdtPr>
              <w:sdtEndPr/>
              <w:sdtContent>
                <w:r w:rsidR="0012236E">
                  <w:t>test</w:t>
                </w:r>
                <w:proofErr w:type="spellEnd"/>
              </w:sdtContent>
            </w:sdt>
          </w:p>
        </w:tc>
      </w:tr>
      <w:tr w:rsidR="00770C17" w:rsidRPr="00A233FB" w14:paraId="131F0132" w14:textId="77777777" w:rsidTr="00534273">
        <w:tc>
          <w:tcPr>
            <w:tcW w:w="2616" w:type="dxa"/>
          </w:tcPr>
          <w:p w14:paraId="69DA2867" w14:textId="7B8EBBEE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Name/s of victim/s</w:t>
            </w:r>
            <w:r w:rsidR="00105773" w:rsidRPr="00534273">
              <w:rPr>
                <w:b/>
                <w:bCs/>
              </w:rPr>
              <w:t>,</w:t>
            </w:r>
            <w:r w:rsidRPr="00534273">
              <w:rPr>
                <w:b/>
                <w:bCs/>
              </w:rPr>
              <w:t xml:space="preserve"> gender, age</w:t>
            </w:r>
          </w:p>
          <w:p w14:paraId="714CEB54" w14:textId="77777777" w:rsidR="001C7256" w:rsidRPr="00534273" w:rsidRDefault="001C7256" w:rsidP="009C7DBC">
            <w:pPr>
              <w:rPr>
                <w:b/>
                <w:bCs/>
              </w:rPr>
            </w:pPr>
          </w:p>
        </w:tc>
        <w:tc>
          <w:tcPr>
            <w:tcW w:w="7009" w:type="dxa"/>
          </w:tcPr>
          <w:p w14:paraId="2EECF5A5" w14:textId="703FBDCB" w:rsidR="001C7256" w:rsidRPr="009C7DBC" w:rsidRDefault="001C7256" w:rsidP="009C7DBC">
            <w:r w:rsidRPr="00A233FB">
              <w:t>Name:</w:t>
            </w:r>
            <w:sdt>
              <w:sdtPr>
                <w:id w:val="-9479041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A2D2E2" w14:textId="1C47A2D0" w:rsidR="00A81F3D" w:rsidRPr="009C7DBC" w:rsidRDefault="001C7256" w:rsidP="009C7DBC">
            <w:r w:rsidRPr="00A233FB">
              <w:t>Gender</w:t>
            </w:r>
            <w:sdt>
              <w:sdtPr>
                <w:id w:val="195528971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51A832" w14:textId="3580C4E7" w:rsidR="001C7256" w:rsidRPr="009C7DBC" w:rsidRDefault="0097328E" w:rsidP="009C7DBC">
            <w:r>
              <w:t xml:space="preserve">Date of birth / </w:t>
            </w:r>
            <w:r w:rsidR="001C7256" w:rsidRPr="009C7DBC">
              <w:t>Age:</w:t>
            </w:r>
            <w:sdt>
              <w:sdtPr>
                <w:id w:val="-28388242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0AE4BC5" w14:textId="301B9EB9" w:rsidR="001C7256" w:rsidRPr="009C7DBC" w:rsidRDefault="00144DFC" w:rsidP="009C7DBC">
            <w:r>
              <w:t>Mother and f</w:t>
            </w:r>
            <w:r w:rsidR="001C7256" w:rsidRPr="009C7DBC">
              <w:t>ather’s name:</w:t>
            </w:r>
            <w:sdt>
              <w:sdtPr>
                <w:id w:val="50809901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99DBAF5" w14:textId="79A19EAB" w:rsidR="001C7256" w:rsidRPr="009C7DBC" w:rsidRDefault="001C7256" w:rsidP="009C7DBC">
            <w:r w:rsidRPr="00A233FB">
              <w:t>Nationality:</w:t>
            </w:r>
            <w:sdt>
              <w:sdtPr>
                <w:id w:val="119858029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843D923" w14:textId="6ABAC847" w:rsidR="00A81F3D" w:rsidRPr="009C7DBC" w:rsidRDefault="00A81F3D" w:rsidP="009C7DBC">
            <w:r>
              <w:t>Ethnic</w:t>
            </w:r>
            <w:r w:rsidR="00144DFC" w:rsidRPr="009C7DBC">
              <w:t xml:space="preserve"> identity</w:t>
            </w:r>
            <w:r w:rsidRPr="009C7DBC">
              <w:t>:</w:t>
            </w:r>
            <w:sdt>
              <w:sdtPr>
                <w:id w:val="-101105962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66E6CFA" w14:textId="57AC50A0" w:rsidR="00A81F3D" w:rsidRPr="009C7DBC" w:rsidRDefault="00A81F3D" w:rsidP="009C7DBC">
            <w:r>
              <w:t>Religion:</w:t>
            </w:r>
            <w:sdt>
              <w:sdtPr>
                <w:id w:val="39293802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309439B" w14:textId="5573733D" w:rsidR="00412C00" w:rsidRPr="009C7DBC" w:rsidRDefault="001C7256" w:rsidP="009C7DBC">
            <w:r w:rsidRPr="00A233FB">
              <w:t>Profession</w:t>
            </w:r>
            <w:r w:rsidR="00144DFC" w:rsidRPr="009C7DBC">
              <w:t xml:space="preserve"> or occupation</w:t>
            </w:r>
            <w:r w:rsidR="00A81F3D" w:rsidRPr="009C7DBC">
              <w:t>:</w:t>
            </w:r>
            <w:sdt>
              <w:sdtPr>
                <w:id w:val="53655741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24DF0E2" w14:textId="29AE6FC6" w:rsidR="001C7256" w:rsidRPr="00A233FB" w:rsidRDefault="00A81F3D" w:rsidP="00D93737">
            <w:r w:rsidRPr="009C7DBC">
              <w:t xml:space="preserve">Membership </w:t>
            </w:r>
            <w:r w:rsidR="00891E55" w:rsidRPr="009C7DBC">
              <w:t xml:space="preserve">or affiliation to </w:t>
            </w:r>
            <w:r w:rsidRPr="009C7DBC">
              <w:t xml:space="preserve">a specific group, or community of reference (e.g. </w:t>
            </w:r>
            <w:r w:rsidR="00891E55" w:rsidRPr="009C7DBC">
              <w:t xml:space="preserve">civil society group, </w:t>
            </w:r>
            <w:r w:rsidRPr="009C7DBC">
              <w:t xml:space="preserve">union, student in a particular university, </w:t>
            </w:r>
            <w:r w:rsidR="00144DFC" w:rsidRPr="009C7DBC">
              <w:t>neighbourhood</w:t>
            </w:r>
            <w:r w:rsidRPr="009C7DBC">
              <w:t>, etc.)</w:t>
            </w:r>
          </w:p>
        </w:tc>
      </w:tr>
      <w:tr w:rsidR="00770C17" w:rsidRPr="00A233FB" w14:paraId="5A87E6C0" w14:textId="77777777" w:rsidTr="00534273">
        <w:tc>
          <w:tcPr>
            <w:tcW w:w="2616" w:type="dxa"/>
          </w:tcPr>
          <w:p w14:paraId="277D8EA4" w14:textId="3380AFBF" w:rsidR="001C7256" w:rsidRPr="00534273" w:rsidRDefault="00905D33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lastRenderedPageBreak/>
              <w:t>Identi</w:t>
            </w:r>
            <w:r>
              <w:rPr>
                <w:b/>
                <w:bCs/>
              </w:rPr>
              <w:t>ty</w:t>
            </w:r>
            <w:r w:rsidR="006C0568">
              <w:rPr>
                <w:b/>
                <w:bCs/>
              </w:rPr>
              <w:t xml:space="preserve"> and affil</w:t>
            </w:r>
            <w:r w:rsidR="00DB4219">
              <w:rPr>
                <w:b/>
                <w:bCs/>
              </w:rPr>
              <w:t>i</w:t>
            </w:r>
            <w:r w:rsidR="006C0568">
              <w:rPr>
                <w:b/>
                <w:bCs/>
              </w:rPr>
              <w:t>ation</w:t>
            </w:r>
            <w:r w:rsidRPr="00534273">
              <w:rPr>
                <w:b/>
                <w:bCs/>
              </w:rPr>
              <w:t xml:space="preserve"> </w:t>
            </w:r>
            <w:r w:rsidR="001C7256" w:rsidRPr="00534273">
              <w:rPr>
                <w:b/>
                <w:bCs/>
              </w:rPr>
              <w:t>of those allegedly responsible</w:t>
            </w:r>
          </w:p>
        </w:tc>
        <w:tc>
          <w:tcPr>
            <w:tcW w:w="7009" w:type="dxa"/>
          </w:tcPr>
          <w:p w14:paraId="16D5FB41" w14:textId="137DB551" w:rsidR="001C7256" w:rsidRPr="009C7DBC" w:rsidRDefault="001C7256" w:rsidP="009C7DBC">
            <w:r w:rsidRPr="00A233FB">
              <w:t>Name of alleged perpetrator</w:t>
            </w:r>
            <w:r w:rsidR="009C0A99" w:rsidRPr="009C7DBC">
              <w:t>,</w:t>
            </w:r>
            <w:r w:rsidRPr="009C7DBC">
              <w:t xml:space="preserve"> if known:</w:t>
            </w:r>
            <w:sdt>
              <w:sdtPr>
                <w:id w:val="1397706379"/>
                <w:placeholder>
                  <w:docPart w:val="DefaultPlaceholder_-1854013440"/>
                </w:placeholder>
              </w:sdtPr>
              <w:sdtEndPr/>
              <w:sdtContent/>
            </w:sdt>
          </w:p>
          <w:p w14:paraId="2A149FA4" w14:textId="58A1B319" w:rsidR="001C7256" w:rsidRPr="00A233FB" w:rsidRDefault="001C7256" w:rsidP="009C7DBC"/>
          <w:p w14:paraId="743D24CD" w14:textId="4512F410" w:rsidR="001C7256" w:rsidRPr="009C7DBC" w:rsidRDefault="00891E55" w:rsidP="009C7DBC">
            <w:r>
              <w:t xml:space="preserve">Information on the security forces, </w:t>
            </w:r>
            <w:r w:rsidR="001C7256" w:rsidRPr="009C7DBC">
              <w:t>State</w:t>
            </w:r>
            <w:r w:rsidRPr="009C7DBC">
              <w:t xml:space="preserve"> institution</w:t>
            </w:r>
            <w:r w:rsidR="001C7256" w:rsidRPr="009C7DBC">
              <w:t xml:space="preserve"> or non-state entity with which</w:t>
            </w:r>
            <w:r w:rsidRPr="009C7DBC">
              <w:t xml:space="preserve"> alleged</w:t>
            </w:r>
            <w:r w:rsidR="001C7256" w:rsidRPr="009C7DBC">
              <w:t xml:space="preserve"> perpetrator is affiliated, if any:</w:t>
            </w:r>
            <w:sdt>
              <w:sdtPr>
                <w:id w:val="-9170159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8B9BE96" w14:textId="77777777" w:rsidR="001C7256" w:rsidRPr="00A233FB" w:rsidRDefault="001C7256" w:rsidP="009C7DBC"/>
          <w:p w14:paraId="38D172E9" w14:textId="17BF0006" w:rsidR="001C7256" w:rsidRPr="009C7DBC" w:rsidRDefault="001C7256" w:rsidP="009C7DBC">
            <w:r w:rsidRPr="00A233FB">
              <w:t>Any identifying marks of the</w:t>
            </w:r>
            <w:r w:rsidR="00891E55" w:rsidRPr="009C7DBC">
              <w:t xml:space="preserve"> alleged</w:t>
            </w:r>
            <w:r w:rsidRPr="009C7DBC">
              <w:t xml:space="preserve"> perpetrator which indicate their affiliation, </w:t>
            </w:r>
            <w:r w:rsidR="00A81F3D" w:rsidRPr="009C7DBC">
              <w:t xml:space="preserve">e.g. </w:t>
            </w:r>
            <w:r w:rsidRPr="009C7DBC">
              <w:t>such as the colour or pattern of their uniform and uniform’s insignia</w:t>
            </w:r>
            <w:r w:rsidR="00A81F3D" w:rsidRPr="009C7DBC">
              <w:t>; position within the administration of justice, etc.</w:t>
            </w:r>
            <w:r w:rsidRPr="009C7DBC">
              <w:t>:</w:t>
            </w:r>
            <w:sdt>
              <w:sdtPr>
                <w:id w:val="-91547144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0EA8A89" w14:textId="4A94AEBD" w:rsidR="00A81F3D" w:rsidRDefault="00A81F3D" w:rsidP="009C7DBC"/>
          <w:p w14:paraId="56321621" w14:textId="65DAD619" w:rsidR="001C7256" w:rsidRPr="009C7DBC" w:rsidRDefault="00905D33" w:rsidP="009C7DBC">
            <w:r>
              <w:t xml:space="preserve">Public </w:t>
            </w:r>
            <w:r w:rsidR="00A81F3D">
              <w:t>officials that ordered, witnessed, or in any manner enabled the facts:</w:t>
            </w:r>
            <w:sdt>
              <w:sdtPr>
                <w:id w:val="41575195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70C17" w:rsidRPr="00A233FB" w14:paraId="289BC612" w14:textId="77777777" w:rsidTr="00534273">
        <w:tc>
          <w:tcPr>
            <w:tcW w:w="2616" w:type="dxa"/>
          </w:tcPr>
          <w:p w14:paraId="2AAC29C5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Description of the incident(s)/allegations (2000-word limit)</w:t>
            </w:r>
          </w:p>
        </w:tc>
        <w:tc>
          <w:tcPr>
            <w:tcW w:w="7009" w:type="dxa"/>
          </w:tcPr>
          <w:p w14:paraId="094B2236" w14:textId="1B503B59" w:rsidR="00412C00" w:rsidRPr="009C7DBC" w:rsidRDefault="00412C00" w:rsidP="009C7DBC">
            <w:r w:rsidRPr="00A233FB">
              <w:t>Detailed description of</w:t>
            </w:r>
            <w:r w:rsidR="0087751A">
              <w:t xml:space="preserve"> what occurred</w:t>
            </w:r>
            <w:r w:rsidR="00AC62B6">
              <w:t xml:space="preserve">, chronologically if </w:t>
            </w:r>
            <w:r w:rsidR="009B22EE">
              <w:t>possible.</w:t>
            </w:r>
          </w:p>
          <w:p w14:paraId="5942CF8D" w14:textId="14472B0C" w:rsidR="00412C00" w:rsidRDefault="00412C00" w:rsidP="00D20064">
            <w:r>
              <w:t xml:space="preserve">                                                                    </w:t>
            </w:r>
          </w:p>
          <w:p w14:paraId="5D6EEAFD" w14:textId="77777777" w:rsidR="00770C17" w:rsidRDefault="00770C17" w:rsidP="009C7DBC"/>
          <w:p w14:paraId="5968E811" w14:textId="3CD6011B" w:rsidR="001C7256" w:rsidRPr="009C7DBC" w:rsidRDefault="001C7256" w:rsidP="00047D74"/>
        </w:tc>
      </w:tr>
      <w:tr w:rsidR="00770C17" w:rsidRPr="00A233FB" w14:paraId="141BE417" w14:textId="77777777" w:rsidTr="00534273">
        <w:tc>
          <w:tcPr>
            <w:tcW w:w="2616" w:type="dxa"/>
          </w:tcPr>
          <w:p w14:paraId="7B0A579C" w14:textId="7777777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>Description of the State’s response (500-word limit)</w:t>
            </w:r>
          </w:p>
        </w:tc>
        <w:tc>
          <w:tcPr>
            <w:tcW w:w="7009" w:type="dxa"/>
          </w:tcPr>
          <w:p w14:paraId="5E8E9871" w14:textId="77777777" w:rsidR="00770C17" w:rsidRDefault="001C7256" w:rsidP="009C7DBC">
            <w:r w:rsidRPr="00A233FB">
              <w:t>Indicate whether the incident was reported to the authorities:</w:t>
            </w:r>
          </w:p>
          <w:p w14:paraId="1ACE97E9" w14:textId="0339E18D" w:rsidR="00534273" w:rsidRDefault="001C7256" w:rsidP="009C7DBC">
            <w:r w:rsidRPr="009C7DBC">
              <w:t xml:space="preserve"> Yes </w:t>
            </w:r>
            <w:sdt>
              <w:sdtPr>
                <w:id w:val="831805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</w:t>
            </w:r>
            <w:sdt>
              <w:sdtPr>
                <w:id w:val="118956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 If yes, which authorities:</w:t>
            </w:r>
          </w:p>
          <w:p w14:paraId="56CFE8EB" w14:textId="02A69705" w:rsidR="001C7256" w:rsidRPr="009C7DBC" w:rsidRDefault="00485F25" w:rsidP="009C7DBC">
            <w:sdt>
              <w:sdtPr>
                <w:id w:val="-109440116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12752EC" w14:textId="77777777" w:rsidR="001C7256" w:rsidRDefault="001C7256" w:rsidP="009C7DBC"/>
          <w:p w14:paraId="5CA4C927" w14:textId="6924DBF0" w:rsidR="001C7256" w:rsidRPr="009C7DBC" w:rsidRDefault="001C7256" w:rsidP="0087751A">
            <w:r>
              <w:t>I</w:t>
            </w:r>
            <w:r w:rsidRPr="009C7DBC">
              <w:t>nformation on any</w:t>
            </w:r>
            <w:r w:rsidR="0087751A">
              <w:t xml:space="preserve"> follow-up from </w:t>
            </w:r>
            <w:r w:rsidR="000D0EE9">
              <w:t>public</w:t>
            </w:r>
            <w:r w:rsidR="0087751A">
              <w:t xml:space="preserve"> authorities, if relevant: </w:t>
            </w:r>
            <w:r w:rsidRPr="009C7DBC">
              <w:t xml:space="preserve"> </w:t>
            </w:r>
          </w:p>
          <w:p w14:paraId="70EE3C7A" w14:textId="77777777" w:rsidR="001C7256" w:rsidRDefault="001C7256" w:rsidP="009C7DBC"/>
          <w:p w14:paraId="029A6E2E" w14:textId="7AFFB319" w:rsidR="00534273" w:rsidRDefault="00A81F3D" w:rsidP="00534273">
            <w:r>
              <w:t xml:space="preserve">Relevant documentation </w:t>
            </w:r>
            <w:r w:rsidR="0087751A">
              <w:t>(</w:t>
            </w:r>
            <w:proofErr w:type="gramStart"/>
            <w:r w:rsidR="0087751A">
              <w:t xml:space="preserve">like </w:t>
            </w:r>
            <w:r>
              <w:t xml:space="preserve"> autopsies</w:t>
            </w:r>
            <w:proofErr w:type="gramEnd"/>
            <w:r>
              <w:t xml:space="preserve">, photographs, medical files, indictments, </w:t>
            </w:r>
            <w:r w:rsidR="000D0EE9">
              <w:t>lawyers’</w:t>
            </w:r>
            <w:r>
              <w:t xml:space="preserve"> pleadings, transcripts of </w:t>
            </w:r>
            <w:r w:rsidR="000D0EE9">
              <w:t xml:space="preserve">legal </w:t>
            </w:r>
            <w:r>
              <w:t>hearings or any other evidence, judicial files and judgments, etc.</w:t>
            </w:r>
            <w:r w:rsidR="0087751A">
              <w:t>)</w:t>
            </w:r>
          </w:p>
          <w:p w14:paraId="78C5C9CB" w14:textId="385890C1" w:rsidR="00A81F3D" w:rsidRDefault="00A81F3D" w:rsidP="009C7DBC">
            <w:r>
              <w:t xml:space="preserve"> </w:t>
            </w:r>
            <w:sdt>
              <w:sdtPr>
                <w:id w:val="137518843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C00" w:rsidRPr="009C7DB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8C5B775" w14:textId="79818485" w:rsidR="00534273" w:rsidRPr="009C7DBC" w:rsidRDefault="00534273" w:rsidP="009C7DBC"/>
        </w:tc>
      </w:tr>
      <w:tr w:rsidR="00770C17" w:rsidRPr="00A233FB" w14:paraId="3493C239" w14:textId="77777777" w:rsidTr="00534273">
        <w:tc>
          <w:tcPr>
            <w:tcW w:w="2616" w:type="dxa"/>
            <w:tcBorders>
              <w:bottom w:val="single" w:sz="4" w:space="0" w:color="auto"/>
            </w:tcBorders>
          </w:tcPr>
          <w:p w14:paraId="2CAE22C1" w14:textId="1DA410D7" w:rsidR="001C7256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t xml:space="preserve">Consent </w:t>
            </w:r>
          </w:p>
        </w:tc>
        <w:tc>
          <w:tcPr>
            <w:tcW w:w="7009" w:type="dxa"/>
            <w:tcBorders>
              <w:bottom w:val="single" w:sz="4" w:space="0" w:color="auto"/>
            </w:tcBorders>
          </w:tcPr>
          <w:p w14:paraId="6850E61E" w14:textId="29E0B785" w:rsidR="00AF1C41" w:rsidRPr="009C7DBC" w:rsidRDefault="00AF1C41" w:rsidP="009C7DBC">
            <w:r w:rsidRPr="009C7DBC">
              <w:t>Please indicate whether the FFM</w:t>
            </w:r>
            <w:r w:rsidR="00C11309">
              <w:t xml:space="preserve"> </w:t>
            </w:r>
            <w:r w:rsidRPr="009C7DBC">
              <w:t>I</w:t>
            </w:r>
            <w:r w:rsidR="00C11309">
              <w:t>ran</w:t>
            </w:r>
            <w:r w:rsidRPr="009C7DBC">
              <w:t xml:space="preserve"> may include the following information in the public report submitted to the UN Human Rights Council</w:t>
            </w:r>
            <w:r w:rsidR="00F51825">
              <w:t xml:space="preserve"> without personal identifiable data such as name and other personal details</w:t>
            </w:r>
            <w:r w:rsidRPr="009C7DBC">
              <w:t>:</w:t>
            </w:r>
          </w:p>
          <w:p w14:paraId="5EBBE9B9" w14:textId="77777777" w:rsidR="00AF1C41" w:rsidRPr="009C7DBC" w:rsidRDefault="00AF1C41" w:rsidP="009C7DBC"/>
          <w:p w14:paraId="02990D41" w14:textId="738CA433" w:rsidR="00AF1C41" w:rsidRPr="009C7DBC" w:rsidRDefault="00AF1C41" w:rsidP="009C7DBC">
            <w:r w:rsidRPr="009C7DBC">
              <w:t xml:space="preserve">The information provided: Yes </w:t>
            </w:r>
            <w:sdt>
              <w:sdtPr>
                <w:id w:val="-101076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 </w:t>
            </w:r>
            <w:r w:rsidR="00412C00" w:rsidRPr="009C7DBC">
              <w:t xml:space="preserve"> </w:t>
            </w:r>
            <w:sdt>
              <w:sdtPr>
                <w:id w:val="-79336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006D8485" w14:textId="77777777" w:rsidR="00AF1C41" w:rsidRPr="009C7DBC" w:rsidRDefault="00AF1C41" w:rsidP="009C7DBC"/>
          <w:p w14:paraId="04819DF7" w14:textId="34551EEA" w:rsidR="00AF1C41" w:rsidRPr="009C7DBC" w:rsidRDefault="00AF1C41" w:rsidP="009C7DBC">
            <w:r w:rsidRPr="009C7DBC">
              <w:t>Please indicate whether you, the person submitting the information, agree to be contacted</w:t>
            </w:r>
            <w:r w:rsidR="000D0EE9">
              <w:t xml:space="preserve"> by the FFM</w:t>
            </w:r>
            <w:r w:rsidR="00C11309">
              <w:t xml:space="preserve"> </w:t>
            </w:r>
            <w:r w:rsidR="000D0EE9">
              <w:t>I</w:t>
            </w:r>
            <w:r w:rsidR="00C11309">
              <w:t>ran</w:t>
            </w:r>
            <w:r w:rsidR="000D0EE9">
              <w:t>, including</w:t>
            </w:r>
            <w:r w:rsidRPr="009C7DBC">
              <w:t xml:space="preserve"> regarding the manner in which the FFM may use the information provided: Yes </w:t>
            </w:r>
            <w:sdt>
              <w:sdtPr>
                <w:id w:val="-151777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  <w:r w:rsidRPr="009C7DBC">
              <w:t xml:space="preserve"> No</w:t>
            </w:r>
            <w:sdt>
              <w:sdtPr>
                <w:id w:val="-5663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C00" w:rsidRPr="009C7DBC">
                  <w:rPr>
                    <w:rFonts w:hint="eastAsia"/>
                  </w:rPr>
                  <w:t>☐</w:t>
                </w:r>
              </w:sdtContent>
            </w:sdt>
          </w:p>
          <w:p w14:paraId="7B95B052" w14:textId="77777777" w:rsidR="00AF1C41" w:rsidRPr="009C7DBC" w:rsidRDefault="00AF1C41" w:rsidP="009C7DBC"/>
          <w:p w14:paraId="119FA543" w14:textId="7FA01A2A" w:rsidR="001C7256" w:rsidRPr="009C7DBC" w:rsidRDefault="00047710" w:rsidP="00047D74">
            <w:r w:rsidRPr="009613B3">
              <w:rPr>
                <w:rStyle w:val="PlaceholderText"/>
              </w:rPr>
              <w:t>Click or tap here to enter text.</w:t>
            </w:r>
          </w:p>
        </w:tc>
      </w:tr>
      <w:tr w:rsidR="00770C17" w:rsidRPr="00A233FB" w14:paraId="1185100B" w14:textId="77777777" w:rsidTr="00353AC2">
        <w:trPr>
          <w:trHeight w:val="2684"/>
        </w:trPr>
        <w:tc>
          <w:tcPr>
            <w:tcW w:w="2616" w:type="dxa"/>
            <w:tcBorders>
              <w:bottom w:val="single" w:sz="4" w:space="0" w:color="000000" w:themeColor="text1"/>
            </w:tcBorders>
          </w:tcPr>
          <w:p w14:paraId="2CA0A3D6" w14:textId="1A014272" w:rsidR="007A0367" w:rsidRPr="00534273" w:rsidRDefault="001C7256" w:rsidP="009C7DBC">
            <w:pPr>
              <w:rPr>
                <w:b/>
                <w:bCs/>
              </w:rPr>
            </w:pPr>
            <w:r w:rsidRPr="00534273">
              <w:rPr>
                <w:b/>
                <w:bCs/>
              </w:rPr>
              <w:lastRenderedPageBreak/>
              <w:t>Any human rights NGO</w:t>
            </w:r>
            <w:r w:rsidR="000D0EE9">
              <w:rPr>
                <w:b/>
                <w:bCs/>
              </w:rPr>
              <w:t xml:space="preserve"> or other entity</w:t>
            </w:r>
            <w:r w:rsidRPr="00534273">
              <w:rPr>
                <w:b/>
                <w:bCs/>
              </w:rPr>
              <w:t xml:space="preserve"> to whom you reported the incident </w:t>
            </w:r>
          </w:p>
          <w:p w14:paraId="5CAA2BE8" w14:textId="7BF961DC" w:rsidR="001C7256" w:rsidRPr="00534273" w:rsidRDefault="001C7256" w:rsidP="009C7DBC">
            <w:pPr>
              <w:rPr>
                <w:b/>
                <w:bCs/>
              </w:rPr>
            </w:pPr>
          </w:p>
        </w:tc>
        <w:tc>
          <w:tcPr>
            <w:tcW w:w="7009" w:type="dxa"/>
            <w:tcBorders>
              <w:bottom w:val="single" w:sz="4" w:space="0" w:color="000000" w:themeColor="text1"/>
            </w:tcBorders>
          </w:tcPr>
          <w:p w14:paraId="0763569A" w14:textId="604E09BF" w:rsidR="001C7256" w:rsidRPr="009C7DBC" w:rsidRDefault="001C7256" w:rsidP="00D20064">
            <w:r w:rsidRPr="009C7DBC">
              <w:t>If appropriate, please provide name and contact information of any other person or organization to whom the incident was reported.</w:t>
            </w:r>
          </w:p>
          <w:p w14:paraId="2CD8BF47" w14:textId="2188AC95" w:rsidR="00412C00" w:rsidRPr="009C7DBC" w:rsidRDefault="00412C00" w:rsidP="009C7DBC"/>
          <w:p w14:paraId="6468E453" w14:textId="77777777" w:rsidR="007A0367" w:rsidRPr="009C7DBC" w:rsidRDefault="007A0367" w:rsidP="00D20064"/>
          <w:p w14:paraId="08FDF3F7" w14:textId="7D4C3305" w:rsidR="001C7256" w:rsidRPr="00A233FB" w:rsidRDefault="001C7256" w:rsidP="00076563">
            <w:pPr>
              <w:pStyle w:val="ListParagraph"/>
              <w:ind w:left="241"/>
            </w:pPr>
          </w:p>
        </w:tc>
      </w:tr>
      <w:tr w:rsidR="00770C17" w14:paraId="312AC891" w14:textId="77777777" w:rsidTr="00353AC2">
        <w:trPr>
          <w:trHeight w:val="269"/>
        </w:trPr>
        <w:tc>
          <w:tcPr>
            <w:tcW w:w="2616" w:type="dxa"/>
          </w:tcPr>
          <w:p w14:paraId="40984CC8" w14:textId="79BBA23A" w:rsidR="00891E55" w:rsidRPr="00534273" w:rsidRDefault="00AC62B6" w:rsidP="009C7DBC">
            <w:pPr>
              <w:rPr>
                <w:b/>
                <w:bCs/>
              </w:rPr>
            </w:pPr>
            <w:r>
              <w:rPr>
                <w:b/>
              </w:rPr>
              <w:t>Attachments</w:t>
            </w:r>
          </w:p>
        </w:tc>
        <w:tc>
          <w:tcPr>
            <w:tcW w:w="7009" w:type="dxa"/>
          </w:tcPr>
          <w:p w14:paraId="2DC672B1" w14:textId="2B7B8D62" w:rsidR="00534273" w:rsidRPr="009C7DBC" w:rsidRDefault="00AC62B6" w:rsidP="009C7DBC">
            <w:r w:rsidRPr="00AC62B6">
              <w:t xml:space="preserve">Please list </w:t>
            </w:r>
            <w:r>
              <w:t xml:space="preserve">the </w:t>
            </w:r>
            <w:r w:rsidRPr="00AC62B6">
              <w:t>attachments</w:t>
            </w:r>
            <w:r w:rsidR="009B22EE">
              <w:t xml:space="preserve"> (for example v</w:t>
            </w:r>
            <w:r w:rsidR="009B22EE" w:rsidRPr="00AC62B6">
              <w:t xml:space="preserve">ideos, </w:t>
            </w:r>
            <w:r w:rsidR="009B22EE">
              <w:t xml:space="preserve">images, audio recordings and other </w:t>
            </w:r>
            <w:r w:rsidR="009B22EE" w:rsidRPr="00AC62B6">
              <w:t>digital material</w:t>
            </w:r>
            <w:r w:rsidR="009B22EE">
              <w:t xml:space="preserve"> or f</w:t>
            </w:r>
            <w:r w:rsidR="009B22EE" w:rsidRPr="00AC62B6">
              <w:t>i</w:t>
            </w:r>
            <w:r w:rsidR="009B22EE">
              <w:t>les)</w:t>
            </w:r>
            <w:r w:rsidRPr="00AC62B6">
              <w:t>, including a short description of their content.</w:t>
            </w:r>
          </w:p>
        </w:tc>
      </w:tr>
    </w:tbl>
    <w:p w14:paraId="5BAB0456" w14:textId="47B40AB6" w:rsidR="00EB7E89" w:rsidRDefault="00EB7E89" w:rsidP="00752145"/>
    <w:p w14:paraId="6BAB38BE" w14:textId="22ACBAF9" w:rsidR="00534273" w:rsidRDefault="00534273" w:rsidP="00752145"/>
    <w:p w14:paraId="578DB64D" w14:textId="72978BA0" w:rsidR="00534273" w:rsidRDefault="00534273" w:rsidP="00752145"/>
    <w:p w14:paraId="3AD4694B" w14:textId="370945BE" w:rsidR="00534273" w:rsidRDefault="00534273" w:rsidP="00752145">
      <w:pPr>
        <w:rPr>
          <w:rtl/>
        </w:rPr>
      </w:pPr>
    </w:p>
    <w:p w14:paraId="79C548CF" w14:textId="77777777" w:rsidR="00287F84" w:rsidRDefault="00287F84" w:rsidP="00752145"/>
    <w:p w14:paraId="5F0D2F18" w14:textId="12D9612B" w:rsidR="00534273" w:rsidRPr="00E267AE" w:rsidRDefault="00534273" w:rsidP="005E2987">
      <w:pPr>
        <w:rPr>
          <w:lang w:val="en-US"/>
        </w:rPr>
      </w:pPr>
    </w:p>
    <w:sectPr w:rsidR="00534273" w:rsidRPr="00E267AE" w:rsidSect="00872728">
      <w:headerReference w:type="default" r:id="rId9"/>
      <w:footerReference w:type="default" r:id="rId10"/>
      <w:headerReference w:type="first" r:id="rId11"/>
      <w:pgSz w:w="11906" w:h="16838" w:code="9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56DB4" w14:textId="77777777" w:rsidR="00E53178" w:rsidRDefault="00E53178" w:rsidP="003F6F3C">
      <w:r>
        <w:separator/>
      </w:r>
    </w:p>
  </w:endnote>
  <w:endnote w:type="continuationSeparator" w:id="0">
    <w:p w14:paraId="50439986" w14:textId="77777777" w:rsidR="00E53178" w:rsidRDefault="00E53178" w:rsidP="003F6F3C">
      <w:r>
        <w:continuationSeparator/>
      </w:r>
    </w:p>
  </w:endnote>
  <w:endnote w:type="continuationNotice" w:id="1">
    <w:p w14:paraId="6C3A0515" w14:textId="77777777" w:rsidR="00E53178" w:rsidRDefault="00E531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607030729"/>
      <w:docPartObj>
        <w:docPartGallery w:val="Page Numbers (Bottom of Page)"/>
        <w:docPartUnique/>
      </w:docPartObj>
    </w:sdtPr>
    <w:sdtEndPr/>
    <w:sdtContent>
      <w:p w14:paraId="1B49889F" w14:textId="77777777" w:rsidR="006D0B90" w:rsidRPr="00534273" w:rsidRDefault="009834F6" w:rsidP="00534273">
        <w:pPr>
          <w:pStyle w:val="Footer"/>
          <w:jc w:val="center"/>
          <w:rPr>
            <w:sz w:val="16"/>
            <w:szCs w:val="16"/>
          </w:rPr>
        </w:pPr>
        <w:r w:rsidRPr="00534273">
          <w:rPr>
            <w:sz w:val="16"/>
            <w:szCs w:val="16"/>
          </w:rPr>
          <w:t xml:space="preserve">UNITED NATIONS   |   NATIONS UNIES   |   </w:t>
        </w:r>
        <w:r w:rsidR="006D0B90" w:rsidRPr="00534273">
          <w:rPr>
            <w:sz w:val="16"/>
            <w:szCs w:val="16"/>
          </w:rPr>
          <w:t xml:space="preserve">PAGE </w:t>
        </w:r>
        <w:r w:rsidR="006D0B90" w:rsidRPr="00534273">
          <w:rPr>
            <w:sz w:val="16"/>
            <w:szCs w:val="16"/>
          </w:rPr>
          <w:fldChar w:fldCharType="begin"/>
        </w:r>
        <w:r w:rsidR="006D0B90" w:rsidRPr="00534273">
          <w:rPr>
            <w:sz w:val="16"/>
            <w:szCs w:val="16"/>
          </w:rPr>
          <w:instrText xml:space="preserve"> PAGE   \* MERGEFORMAT </w:instrText>
        </w:r>
        <w:r w:rsidR="006D0B90" w:rsidRPr="00534273">
          <w:rPr>
            <w:sz w:val="16"/>
            <w:szCs w:val="16"/>
          </w:rPr>
          <w:fldChar w:fldCharType="separate"/>
        </w:r>
        <w:r w:rsidR="006D0B90" w:rsidRPr="00534273">
          <w:rPr>
            <w:sz w:val="16"/>
            <w:szCs w:val="16"/>
          </w:rPr>
          <w:t>2</w:t>
        </w:r>
        <w:r w:rsidR="006D0B90" w:rsidRPr="00534273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65B6E" w14:textId="77777777" w:rsidR="00E53178" w:rsidRDefault="00E53178" w:rsidP="003F6F3C">
      <w:r>
        <w:separator/>
      </w:r>
    </w:p>
  </w:footnote>
  <w:footnote w:type="continuationSeparator" w:id="0">
    <w:p w14:paraId="54A1A1F8" w14:textId="77777777" w:rsidR="00E53178" w:rsidRDefault="00E53178" w:rsidP="003F6F3C">
      <w:r>
        <w:continuationSeparator/>
      </w:r>
    </w:p>
  </w:footnote>
  <w:footnote w:type="continuationNotice" w:id="1">
    <w:p w14:paraId="4D199370" w14:textId="77777777" w:rsidR="00E53178" w:rsidRDefault="00E531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7017369" w14:paraId="7B30D94B" w14:textId="77777777" w:rsidTr="67017369">
      <w:tc>
        <w:tcPr>
          <w:tcW w:w="3120" w:type="dxa"/>
        </w:tcPr>
        <w:p w14:paraId="476E9429" w14:textId="77777777" w:rsidR="67017369" w:rsidRDefault="67017369" w:rsidP="009C7DBC">
          <w:pPr>
            <w:pStyle w:val="Header"/>
          </w:pPr>
        </w:p>
      </w:tc>
      <w:tc>
        <w:tcPr>
          <w:tcW w:w="3120" w:type="dxa"/>
        </w:tcPr>
        <w:p w14:paraId="7836CA73" w14:textId="77777777" w:rsidR="67017369" w:rsidRDefault="67017369" w:rsidP="009C7DBC">
          <w:pPr>
            <w:pStyle w:val="Header"/>
          </w:pPr>
        </w:p>
      </w:tc>
      <w:tc>
        <w:tcPr>
          <w:tcW w:w="3120" w:type="dxa"/>
        </w:tcPr>
        <w:p w14:paraId="69018AA5" w14:textId="77777777" w:rsidR="67017369" w:rsidRDefault="67017369" w:rsidP="009C7DBC">
          <w:pPr>
            <w:pStyle w:val="Header"/>
          </w:pPr>
        </w:p>
      </w:tc>
    </w:tr>
  </w:tbl>
  <w:p w14:paraId="1C0D0E08" w14:textId="77777777" w:rsidR="67017369" w:rsidRDefault="67017369" w:rsidP="670173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BE6F" w14:textId="1BF2EA38" w:rsidR="005C7746" w:rsidRDefault="00CF5023" w:rsidP="0008326C">
    <w:pPr>
      <w:pStyle w:val="Header"/>
    </w:pPr>
    <w:r w:rsidRPr="009C7DBC">
      <w:rPr>
        <w:noProof/>
      </w:rPr>
      <w:drawing>
        <wp:anchor distT="0" distB="0" distL="114300" distR="114300" simplePos="0" relativeHeight="251658240" behindDoc="0" locked="0" layoutInCell="1" allowOverlap="1" wp14:anchorId="788A528F" wp14:editId="2FCDE3F4">
          <wp:simplePos x="0" y="0"/>
          <wp:positionH relativeFrom="margin">
            <wp:align>center</wp:align>
          </wp:positionH>
          <wp:positionV relativeFrom="topMargin">
            <wp:posOffset>144780</wp:posOffset>
          </wp:positionV>
          <wp:extent cx="3767328" cy="732133"/>
          <wp:effectExtent l="0" t="0" r="0" b="0"/>
          <wp:wrapNone/>
          <wp:docPr id="2" name="Picture 2" descr="A picture containing text, hydrozoan, night sk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9-00123k_UN_Brand_Letterhead_Logo_Horiz_Bilingual_1Line_Cen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7328" cy="7321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31FFE36" w14:textId="77777777" w:rsidR="00CF5023" w:rsidRPr="009C7DBC" w:rsidRDefault="00CF5023" w:rsidP="009C7DBC"/>
  <w:p w14:paraId="51E4622C" w14:textId="35204C68" w:rsidR="00CF5023" w:rsidRPr="000B62BD" w:rsidRDefault="00CF5023" w:rsidP="000B62BD">
    <w:pPr>
      <w:jc w:val="center"/>
      <w:rPr>
        <w:sz w:val="18"/>
        <w:szCs w:val="18"/>
      </w:rPr>
    </w:pPr>
    <w:r w:rsidRPr="000B62BD">
      <w:rPr>
        <w:sz w:val="18"/>
        <w:szCs w:val="18"/>
      </w:rPr>
      <w:t>INDEPENDENT INTERNATIONAL FACT-FINDING MISSION ON THE ISLAMIC REPUBLIC OF IRAN</w:t>
    </w:r>
  </w:p>
  <w:p w14:paraId="123B00D1" w14:textId="2D7CFBFB" w:rsidR="0008326C" w:rsidRPr="009C7DBC" w:rsidRDefault="005C7746" w:rsidP="009C7DBC">
    <w:r w:rsidRPr="009C7DB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C1"/>
    <w:multiLevelType w:val="hybridMultilevel"/>
    <w:tmpl w:val="99CCCD52"/>
    <w:lvl w:ilvl="0" w:tplc="828CB49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5D4898"/>
    <w:multiLevelType w:val="hybridMultilevel"/>
    <w:tmpl w:val="AD6CAD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DA3132"/>
    <w:multiLevelType w:val="hybridMultilevel"/>
    <w:tmpl w:val="E7E85A00"/>
    <w:lvl w:ilvl="0" w:tplc="63308D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745581"/>
    <w:multiLevelType w:val="hybridMultilevel"/>
    <w:tmpl w:val="3A16B794"/>
    <w:lvl w:ilvl="0" w:tplc="AB124C0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36C86"/>
    <w:multiLevelType w:val="hybridMultilevel"/>
    <w:tmpl w:val="4222A6AA"/>
    <w:lvl w:ilvl="0" w:tplc="4ADC51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384BB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D9E34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30CD5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30AB7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7A4CE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F1CF2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13E65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3D68C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56FB2D84"/>
    <w:multiLevelType w:val="hybridMultilevel"/>
    <w:tmpl w:val="5396388C"/>
    <w:lvl w:ilvl="0" w:tplc="0D421B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038752">
    <w:abstractNumId w:val="5"/>
  </w:num>
  <w:num w:numId="2" w16cid:durableId="208535803">
    <w:abstractNumId w:val="2"/>
  </w:num>
  <w:num w:numId="3" w16cid:durableId="17992963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7638666">
    <w:abstractNumId w:val="3"/>
  </w:num>
  <w:num w:numId="5" w16cid:durableId="454763062">
    <w:abstractNumId w:val="1"/>
  </w:num>
  <w:num w:numId="6" w16cid:durableId="2112508371">
    <w:abstractNumId w:val="0"/>
  </w:num>
  <w:num w:numId="7" w16cid:durableId="6312519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formatting="1" w:enforcement="0"/>
  <w:autoFormatOverride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jMzsjQxMTA1tjBV0lEKTi0uzszPAykwrQUA1ZYMhCwAAAA="/>
  </w:docVars>
  <w:rsids>
    <w:rsidRoot w:val="00020FD1"/>
    <w:rsid w:val="000059D0"/>
    <w:rsid w:val="00020FD1"/>
    <w:rsid w:val="00021C7B"/>
    <w:rsid w:val="0003387B"/>
    <w:rsid w:val="00047710"/>
    <w:rsid w:val="00047D74"/>
    <w:rsid w:val="000506A6"/>
    <w:rsid w:val="00055594"/>
    <w:rsid w:val="00070EA5"/>
    <w:rsid w:val="00071679"/>
    <w:rsid w:val="00076563"/>
    <w:rsid w:val="0008326C"/>
    <w:rsid w:val="00084AFF"/>
    <w:rsid w:val="000A4C0E"/>
    <w:rsid w:val="000A5723"/>
    <w:rsid w:val="000A71AC"/>
    <w:rsid w:val="000A72D5"/>
    <w:rsid w:val="000B0347"/>
    <w:rsid w:val="000B3DAA"/>
    <w:rsid w:val="000B62BD"/>
    <w:rsid w:val="000D0EE9"/>
    <w:rsid w:val="000F14F0"/>
    <w:rsid w:val="000F5ECD"/>
    <w:rsid w:val="00101C2F"/>
    <w:rsid w:val="00105773"/>
    <w:rsid w:val="001176F5"/>
    <w:rsid w:val="00121F5C"/>
    <w:rsid w:val="0012236E"/>
    <w:rsid w:val="0012299F"/>
    <w:rsid w:val="001337EE"/>
    <w:rsid w:val="0013675D"/>
    <w:rsid w:val="00140B60"/>
    <w:rsid w:val="00144990"/>
    <w:rsid w:val="00144DFC"/>
    <w:rsid w:val="00147558"/>
    <w:rsid w:val="00152EA0"/>
    <w:rsid w:val="00153ACE"/>
    <w:rsid w:val="0015610A"/>
    <w:rsid w:val="00156EC4"/>
    <w:rsid w:val="00170D92"/>
    <w:rsid w:val="00171863"/>
    <w:rsid w:val="00186602"/>
    <w:rsid w:val="0018708D"/>
    <w:rsid w:val="001A213E"/>
    <w:rsid w:val="001A64CE"/>
    <w:rsid w:val="001C7256"/>
    <w:rsid w:val="001C72E5"/>
    <w:rsid w:val="001D38BC"/>
    <w:rsid w:val="001D53C1"/>
    <w:rsid w:val="001E4A96"/>
    <w:rsid w:val="001E66A4"/>
    <w:rsid w:val="001F53AB"/>
    <w:rsid w:val="001F7B6B"/>
    <w:rsid w:val="00201AA6"/>
    <w:rsid w:val="00204546"/>
    <w:rsid w:val="0021672D"/>
    <w:rsid w:val="00216BFF"/>
    <w:rsid w:val="00220195"/>
    <w:rsid w:val="002253DB"/>
    <w:rsid w:val="00225F99"/>
    <w:rsid w:val="002261E2"/>
    <w:rsid w:val="00227918"/>
    <w:rsid w:val="00247612"/>
    <w:rsid w:val="00253621"/>
    <w:rsid w:val="0027198E"/>
    <w:rsid w:val="00272C65"/>
    <w:rsid w:val="00273796"/>
    <w:rsid w:val="0028456B"/>
    <w:rsid w:val="00287F84"/>
    <w:rsid w:val="002A2B7F"/>
    <w:rsid w:val="002A38EB"/>
    <w:rsid w:val="002A4D11"/>
    <w:rsid w:val="002A5932"/>
    <w:rsid w:val="002B3A9B"/>
    <w:rsid w:val="002B5547"/>
    <w:rsid w:val="002C15BD"/>
    <w:rsid w:val="002C4A5A"/>
    <w:rsid w:val="002D12CA"/>
    <w:rsid w:val="002D1401"/>
    <w:rsid w:val="002D2BD8"/>
    <w:rsid w:val="002D3B93"/>
    <w:rsid w:val="002F02D1"/>
    <w:rsid w:val="003035A2"/>
    <w:rsid w:val="00321174"/>
    <w:rsid w:val="003215CD"/>
    <w:rsid w:val="00321E5F"/>
    <w:rsid w:val="00322F1E"/>
    <w:rsid w:val="0033108A"/>
    <w:rsid w:val="00344E95"/>
    <w:rsid w:val="003468C2"/>
    <w:rsid w:val="00353532"/>
    <w:rsid w:val="00353AC2"/>
    <w:rsid w:val="00356E68"/>
    <w:rsid w:val="00370524"/>
    <w:rsid w:val="00375D4B"/>
    <w:rsid w:val="0038516B"/>
    <w:rsid w:val="00391CEB"/>
    <w:rsid w:val="003973E7"/>
    <w:rsid w:val="003B115B"/>
    <w:rsid w:val="003B1F43"/>
    <w:rsid w:val="003E360F"/>
    <w:rsid w:val="003E77E7"/>
    <w:rsid w:val="003F6F3C"/>
    <w:rsid w:val="003F71E2"/>
    <w:rsid w:val="00401325"/>
    <w:rsid w:val="00406BA0"/>
    <w:rsid w:val="00412C00"/>
    <w:rsid w:val="00416CF5"/>
    <w:rsid w:val="00421C12"/>
    <w:rsid w:val="004331FF"/>
    <w:rsid w:val="00434038"/>
    <w:rsid w:val="00435970"/>
    <w:rsid w:val="00446EE8"/>
    <w:rsid w:val="00456746"/>
    <w:rsid w:val="004578BA"/>
    <w:rsid w:val="00460746"/>
    <w:rsid w:val="00472E42"/>
    <w:rsid w:val="004763A9"/>
    <w:rsid w:val="00485F25"/>
    <w:rsid w:val="00491B00"/>
    <w:rsid w:val="00493C4E"/>
    <w:rsid w:val="004A15CD"/>
    <w:rsid w:val="004A58BB"/>
    <w:rsid w:val="004B39A9"/>
    <w:rsid w:val="004C02D4"/>
    <w:rsid w:val="004D3B23"/>
    <w:rsid w:val="004D4092"/>
    <w:rsid w:val="004D7DCC"/>
    <w:rsid w:val="004E08F8"/>
    <w:rsid w:val="004E4182"/>
    <w:rsid w:val="004F2D8A"/>
    <w:rsid w:val="004F4797"/>
    <w:rsid w:val="004F599C"/>
    <w:rsid w:val="004F7089"/>
    <w:rsid w:val="0050442E"/>
    <w:rsid w:val="00512664"/>
    <w:rsid w:val="00526B9F"/>
    <w:rsid w:val="005319FD"/>
    <w:rsid w:val="00534273"/>
    <w:rsid w:val="00540CC8"/>
    <w:rsid w:val="00545EB3"/>
    <w:rsid w:val="00553D6B"/>
    <w:rsid w:val="005554DF"/>
    <w:rsid w:val="00557E73"/>
    <w:rsid w:val="00575C38"/>
    <w:rsid w:val="00584452"/>
    <w:rsid w:val="005A6BEA"/>
    <w:rsid w:val="005C3A72"/>
    <w:rsid w:val="005C7283"/>
    <w:rsid w:val="005C7746"/>
    <w:rsid w:val="005D6ED0"/>
    <w:rsid w:val="005E2987"/>
    <w:rsid w:val="005E3801"/>
    <w:rsid w:val="005F42C4"/>
    <w:rsid w:val="005F7CA1"/>
    <w:rsid w:val="006016A0"/>
    <w:rsid w:val="00604F62"/>
    <w:rsid w:val="006123A0"/>
    <w:rsid w:val="00614EE5"/>
    <w:rsid w:val="0062787F"/>
    <w:rsid w:val="00632DDD"/>
    <w:rsid w:val="006418D8"/>
    <w:rsid w:val="006476EC"/>
    <w:rsid w:val="00651EB6"/>
    <w:rsid w:val="00653023"/>
    <w:rsid w:val="006616C3"/>
    <w:rsid w:val="00667CA8"/>
    <w:rsid w:val="00673B91"/>
    <w:rsid w:val="00695457"/>
    <w:rsid w:val="00696D31"/>
    <w:rsid w:val="006A152B"/>
    <w:rsid w:val="006A25DA"/>
    <w:rsid w:val="006B1501"/>
    <w:rsid w:val="006B7C46"/>
    <w:rsid w:val="006C0568"/>
    <w:rsid w:val="006C082E"/>
    <w:rsid w:val="006C6A2D"/>
    <w:rsid w:val="006C6BDC"/>
    <w:rsid w:val="006D0B90"/>
    <w:rsid w:val="006D1022"/>
    <w:rsid w:val="006D33D5"/>
    <w:rsid w:val="006D7231"/>
    <w:rsid w:val="006E2327"/>
    <w:rsid w:val="006E241E"/>
    <w:rsid w:val="006F29F9"/>
    <w:rsid w:val="006F3C47"/>
    <w:rsid w:val="006F5EBC"/>
    <w:rsid w:val="00715D66"/>
    <w:rsid w:val="007161C7"/>
    <w:rsid w:val="00734E72"/>
    <w:rsid w:val="00741401"/>
    <w:rsid w:val="00741950"/>
    <w:rsid w:val="00747434"/>
    <w:rsid w:val="0075197C"/>
    <w:rsid w:val="00752145"/>
    <w:rsid w:val="007676C7"/>
    <w:rsid w:val="00770C17"/>
    <w:rsid w:val="00772348"/>
    <w:rsid w:val="00787265"/>
    <w:rsid w:val="007912CC"/>
    <w:rsid w:val="007A0367"/>
    <w:rsid w:val="007A3071"/>
    <w:rsid w:val="007B3722"/>
    <w:rsid w:val="007B7CCE"/>
    <w:rsid w:val="007C6BC3"/>
    <w:rsid w:val="007D1F02"/>
    <w:rsid w:val="007D641E"/>
    <w:rsid w:val="007F5FA1"/>
    <w:rsid w:val="00802F35"/>
    <w:rsid w:val="00810B56"/>
    <w:rsid w:val="00813ABF"/>
    <w:rsid w:val="008171F7"/>
    <w:rsid w:val="00843D5E"/>
    <w:rsid w:val="00847EA0"/>
    <w:rsid w:val="00853E21"/>
    <w:rsid w:val="00867AF8"/>
    <w:rsid w:val="00872728"/>
    <w:rsid w:val="0087751A"/>
    <w:rsid w:val="00883854"/>
    <w:rsid w:val="00891E55"/>
    <w:rsid w:val="008972C6"/>
    <w:rsid w:val="00897F8F"/>
    <w:rsid w:val="008A06C5"/>
    <w:rsid w:val="008B1C4C"/>
    <w:rsid w:val="008B48F9"/>
    <w:rsid w:val="008B4D0F"/>
    <w:rsid w:val="008C1544"/>
    <w:rsid w:val="008D2CC8"/>
    <w:rsid w:val="008D2D23"/>
    <w:rsid w:val="008D55D6"/>
    <w:rsid w:val="008E016B"/>
    <w:rsid w:val="008E2708"/>
    <w:rsid w:val="008E4A51"/>
    <w:rsid w:val="008E51BB"/>
    <w:rsid w:val="008F4450"/>
    <w:rsid w:val="00903C30"/>
    <w:rsid w:val="00904C91"/>
    <w:rsid w:val="00905D33"/>
    <w:rsid w:val="00915A86"/>
    <w:rsid w:val="00945FEC"/>
    <w:rsid w:val="00950C68"/>
    <w:rsid w:val="00952795"/>
    <w:rsid w:val="00953F78"/>
    <w:rsid w:val="00955F39"/>
    <w:rsid w:val="0095759B"/>
    <w:rsid w:val="009610A0"/>
    <w:rsid w:val="0097328E"/>
    <w:rsid w:val="00976971"/>
    <w:rsid w:val="009834F6"/>
    <w:rsid w:val="0099011C"/>
    <w:rsid w:val="0099497A"/>
    <w:rsid w:val="009965F3"/>
    <w:rsid w:val="009A5F04"/>
    <w:rsid w:val="009A7A8F"/>
    <w:rsid w:val="009B1A86"/>
    <w:rsid w:val="009B22EE"/>
    <w:rsid w:val="009B41CE"/>
    <w:rsid w:val="009B541D"/>
    <w:rsid w:val="009C0A99"/>
    <w:rsid w:val="009C3505"/>
    <w:rsid w:val="009C7DBC"/>
    <w:rsid w:val="009E4377"/>
    <w:rsid w:val="009F0007"/>
    <w:rsid w:val="00A16923"/>
    <w:rsid w:val="00A2402F"/>
    <w:rsid w:val="00A31012"/>
    <w:rsid w:val="00A429A6"/>
    <w:rsid w:val="00A60AD2"/>
    <w:rsid w:val="00A81F3D"/>
    <w:rsid w:val="00A83A9C"/>
    <w:rsid w:val="00A954B7"/>
    <w:rsid w:val="00A95DEA"/>
    <w:rsid w:val="00AA1B07"/>
    <w:rsid w:val="00AC3F86"/>
    <w:rsid w:val="00AC62B6"/>
    <w:rsid w:val="00AD0946"/>
    <w:rsid w:val="00AD1D15"/>
    <w:rsid w:val="00AE0EC4"/>
    <w:rsid w:val="00AE2860"/>
    <w:rsid w:val="00AE43F5"/>
    <w:rsid w:val="00AE4FD4"/>
    <w:rsid w:val="00AE7025"/>
    <w:rsid w:val="00AF0FC2"/>
    <w:rsid w:val="00AF1C41"/>
    <w:rsid w:val="00AF4E94"/>
    <w:rsid w:val="00B02159"/>
    <w:rsid w:val="00B12975"/>
    <w:rsid w:val="00B1392E"/>
    <w:rsid w:val="00B16D9B"/>
    <w:rsid w:val="00B21276"/>
    <w:rsid w:val="00B2621F"/>
    <w:rsid w:val="00B366A5"/>
    <w:rsid w:val="00B44AAE"/>
    <w:rsid w:val="00B45CC7"/>
    <w:rsid w:val="00B464E8"/>
    <w:rsid w:val="00B55680"/>
    <w:rsid w:val="00B70A36"/>
    <w:rsid w:val="00B76866"/>
    <w:rsid w:val="00B82EF7"/>
    <w:rsid w:val="00B8762F"/>
    <w:rsid w:val="00BB1C00"/>
    <w:rsid w:val="00BB4031"/>
    <w:rsid w:val="00BC42FF"/>
    <w:rsid w:val="00BC53F1"/>
    <w:rsid w:val="00BD56D2"/>
    <w:rsid w:val="00BF1A70"/>
    <w:rsid w:val="00C06AA5"/>
    <w:rsid w:val="00C07B2E"/>
    <w:rsid w:val="00C11309"/>
    <w:rsid w:val="00C14625"/>
    <w:rsid w:val="00C14E44"/>
    <w:rsid w:val="00C16684"/>
    <w:rsid w:val="00C207AA"/>
    <w:rsid w:val="00C512EF"/>
    <w:rsid w:val="00C57604"/>
    <w:rsid w:val="00C6215E"/>
    <w:rsid w:val="00C777FD"/>
    <w:rsid w:val="00C92FDA"/>
    <w:rsid w:val="00CA0692"/>
    <w:rsid w:val="00CB3CA4"/>
    <w:rsid w:val="00CC7E92"/>
    <w:rsid w:val="00CD2AE5"/>
    <w:rsid w:val="00CD6956"/>
    <w:rsid w:val="00CD7173"/>
    <w:rsid w:val="00CE5032"/>
    <w:rsid w:val="00CF4744"/>
    <w:rsid w:val="00CF4B05"/>
    <w:rsid w:val="00CF5023"/>
    <w:rsid w:val="00D06232"/>
    <w:rsid w:val="00D13A2B"/>
    <w:rsid w:val="00D13CB5"/>
    <w:rsid w:val="00D14D41"/>
    <w:rsid w:val="00D1672C"/>
    <w:rsid w:val="00D172A0"/>
    <w:rsid w:val="00D21E64"/>
    <w:rsid w:val="00D229FB"/>
    <w:rsid w:val="00D237A2"/>
    <w:rsid w:val="00D314FC"/>
    <w:rsid w:val="00D55A5A"/>
    <w:rsid w:val="00D65C01"/>
    <w:rsid w:val="00D66403"/>
    <w:rsid w:val="00D66ECD"/>
    <w:rsid w:val="00D7475F"/>
    <w:rsid w:val="00D8129C"/>
    <w:rsid w:val="00D84B58"/>
    <w:rsid w:val="00D84C5F"/>
    <w:rsid w:val="00D851C5"/>
    <w:rsid w:val="00D876FE"/>
    <w:rsid w:val="00D87F18"/>
    <w:rsid w:val="00D93737"/>
    <w:rsid w:val="00D9500A"/>
    <w:rsid w:val="00DA0AD4"/>
    <w:rsid w:val="00DA6E4D"/>
    <w:rsid w:val="00DB4219"/>
    <w:rsid w:val="00DB5E5B"/>
    <w:rsid w:val="00DC4EB5"/>
    <w:rsid w:val="00DE5245"/>
    <w:rsid w:val="00DE7D63"/>
    <w:rsid w:val="00DF28DF"/>
    <w:rsid w:val="00DF5794"/>
    <w:rsid w:val="00E01729"/>
    <w:rsid w:val="00E0338C"/>
    <w:rsid w:val="00E03FB3"/>
    <w:rsid w:val="00E22D79"/>
    <w:rsid w:val="00E267AE"/>
    <w:rsid w:val="00E33DB6"/>
    <w:rsid w:val="00E370FB"/>
    <w:rsid w:val="00E41677"/>
    <w:rsid w:val="00E46F43"/>
    <w:rsid w:val="00E52A17"/>
    <w:rsid w:val="00E53178"/>
    <w:rsid w:val="00E74D4F"/>
    <w:rsid w:val="00E769A8"/>
    <w:rsid w:val="00E8539C"/>
    <w:rsid w:val="00E870E0"/>
    <w:rsid w:val="00E93D32"/>
    <w:rsid w:val="00EA39D6"/>
    <w:rsid w:val="00EB0AF9"/>
    <w:rsid w:val="00EB7E89"/>
    <w:rsid w:val="00EC5710"/>
    <w:rsid w:val="00ED06C2"/>
    <w:rsid w:val="00EE08F0"/>
    <w:rsid w:val="00EE2634"/>
    <w:rsid w:val="00EE7E73"/>
    <w:rsid w:val="00EF72CA"/>
    <w:rsid w:val="00F05BDC"/>
    <w:rsid w:val="00F0686D"/>
    <w:rsid w:val="00F077F2"/>
    <w:rsid w:val="00F1549D"/>
    <w:rsid w:val="00F34587"/>
    <w:rsid w:val="00F51825"/>
    <w:rsid w:val="00F539E9"/>
    <w:rsid w:val="00F7193E"/>
    <w:rsid w:val="00F85ECB"/>
    <w:rsid w:val="00F87541"/>
    <w:rsid w:val="00FA0B46"/>
    <w:rsid w:val="00FA3C96"/>
    <w:rsid w:val="00FA6B68"/>
    <w:rsid w:val="00FB7A29"/>
    <w:rsid w:val="00FB7AE4"/>
    <w:rsid w:val="00FB7B4D"/>
    <w:rsid w:val="00FC1BBA"/>
    <w:rsid w:val="00FD016E"/>
    <w:rsid w:val="00FD29B3"/>
    <w:rsid w:val="00FE005E"/>
    <w:rsid w:val="00FE4401"/>
    <w:rsid w:val="00FE5D0B"/>
    <w:rsid w:val="00FE7A23"/>
    <w:rsid w:val="6701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E868D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C7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F6F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F6F3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3F6F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F6F3C"/>
    <w:rPr>
      <w:sz w:val="24"/>
      <w:szCs w:val="24"/>
      <w:lang w:val="en-GB" w:eastAsia="en-US"/>
    </w:rPr>
  </w:style>
  <w:style w:type="paragraph" w:customStyle="1" w:styleId="HdMemorandum">
    <w:name w:val="Hd Memorandum"/>
    <w:basedOn w:val="Header"/>
    <w:rsid w:val="00EF72CA"/>
    <w:pPr>
      <w:widowControl w:val="0"/>
      <w:tabs>
        <w:tab w:val="clear" w:pos="4680"/>
        <w:tab w:val="clear" w:pos="9360"/>
      </w:tabs>
      <w:spacing w:line="120" w:lineRule="exact"/>
      <w:jc w:val="right"/>
    </w:pPr>
    <w:rPr>
      <w:rFonts w:eastAsia="Times New Roman"/>
      <w:caps/>
      <w:noProof/>
      <w:spacing w:val="20"/>
      <w:w w:val="113"/>
      <w:kern w:val="12"/>
      <w:sz w:val="12"/>
      <w:szCs w:val="20"/>
      <w:lang w:val="en-US"/>
    </w:rPr>
  </w:style>
  <w:style w:type="paragraph" w:customStyle="1" w:styleId="HdFirstPage">
    <w:name w:val="Hd FirstPage"/>
    <w:rsid w:val="00EF72CA"/>
    <w:pPr>
      <w:widowControl w:val="0"/>
      <w:spacing w:line="840" w:lineRule="exact"/>
      <w:jc w:val="right"/>
    </w:pPr>
    <w:rPr>
      <w:rFonts w:eastAsia="Times New Roman"/>
      <w:noProof/>
      <w:spacing w:val="-5"/>
      <w:w w:val="95"/>
      <w:kern w:val="44"/>
      <w:sz w:val="44"/>
      <w:lang w:eastAsia="en-US"/>
    </w:rPr>
  </w:style>
  <w:style w:type="character" w:styleId="Hyperlink">
    <w:name w:val="Hyperlink"/>
    <w:basedOn w:val="DefaultParagraphFont"/>
    <w:rsid w:val="00E74D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4D4F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rsid w:val="00E01729"/>
  </w:style>
  <w:style w:type="character" w:customStyle="1" w:styleId="DateChar">
    <w:name w:val="Date Char"/>
    <w:basedOn w:val="DefaultParagraphFont"/>
    <w:link w:val="Date"/>
    <w:rsid w:val="00E01729"/>
    <w:rPr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normal,Normal1,Normal11,List Paragraph1,Normal111,Normal2,Normal3,Normal4,Normal5,Normal6,Normal7,Normal21,Normal8,Normal9,Normal10,Normal12,Normal13,Normal14,Normal15,Normal16,Normal17,Normal18,Normal19,Normal20,Titre 7 Car1,Normal1111"/>
    <w:basedOn w:val="Normal"/>
    <w:link w:val="ListParagraphChar"/>
    <w:uiPriority w:val="34"/>
    <w:qFormat/>
    <w:rsid w:val="00CF5023"/>
    <w:pPr>
      <w:ind w:left="720"/>
      <w:contextualSpacing/>
    </w:pPr>
  </w:style>
  <w:style w:type="character" w:styleId="CommentReference">
    <w:name w:val="annotation reference"/>
    <w:basedOn w:val="DefaultParagraphFont"/>
    <w:rsid w:val="007D6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D64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641E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6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641E"/>
    <w:rPr>
      <w:b/>
      <w:bCs/>
      <w:lang w:val="en-GB" w:eastAsia="en-US"/>
    </w:rPr>
  </w:style>
  <w:style w:type="paragraph" w:styleId="FootnoteText">
    <w:name w:val="footnote text"/>
    <w:basedOn w:val="Normal"/>
    <w:link w:val="FootnoteTextChar"/>
    <w:rsid w:val="009965F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965F3"/>
    <w:rPr>
      <w:lang w:val="en-GB" w:eastAsia="en-US"/>
    </w:rPr>
  </w:style>
  <w:style w:type="character" w:styleId="FootnoteReference">
    <w:name w:val="footnote reference"/>
    <w:basedOn w:val="DefaultParagraphFont"/>
    <w:rsid w:val="009965F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965F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C5710"/>
    <w:rPr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9A5F04"/>
    <w:pPr>
      <w:spacing w:before="100" w:beforeAutospacing="1" w:after="100" w:afterAutospacing="1"/>
    </w:pPr>
    <w:rPr>
      <w:rFonts w:eastAsia="Times New Roman"/>
      <w:lang w:eastAsia="en-GB" w:bidi="bn-IN"/>
    </w:rPr>
  </w:style>
  <w:style w:type="character" w:customStyle="1" w:styleId="ListParagraphChar">
    <w:name w:val="List Paragraph Char"/>
    <w:aliases w:val="normal Char,Normal1 Char,Normal11 Char,List Paragraph1 Char,Normal111 Char,Normal2 Char,Normal3 Char,Normal4 Char,Normal5 Char,Normal6 Char,Normal7 Char,Normal21 Char,Normal8 Char,Normal9 Char,Normal10 Char,Normal12 Char"/>
    <w:link w:val="ListParagraph"/>
    <w:uiPriority w:val="34"/>
    <w:qFormat/>
    <w:locked/>
    <w:rsid w:val="001C7256"/>
    <w:rPr>
      <w:sz w:val="24"/>
      <w:szCs w:val="24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412C00"/>
    <w:rPr>
      <w:color w:val="808080"/>
    </w:rPr>
  </w:style>
  <w:style w:type="character" w:styleId="Strong">
    <w:name w:val="Strong"/>
    <w:basedOn w:val="DefaultParagraphFont"/>
    <w:uiPriority w:val="22"/>
    <w:qFormat/>
    <w:rsid w:val="00BD56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0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2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00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2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bmissions-ffmiran@un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33709-C311-44AC-9563-F64FD0631498}"/>
      </w:docPartPr>
      <w:docPartBody>
        <w:p w:rsidR="003B3718" w:rsidRDefault="008219C1">
          <w:r w:rsidRPr="009613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B3A10-B30F-438C-9503-AC199FC5DB2B}"/>
      </w:docPartPr>
      <w:docPartBody>
        <w:p w:rsidR="003B3718" w:rsidRDefault="008219C1">
          <w:r w:rsidRPr="009613B3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7B6DC5B9C34267B0D0DF4CA196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12869-88E3-4EF6-9FDB-62D3F95CFD02}"/>
      </w:docPartPr>
      <w:docPartBody>
        <w:p w:rsidR="003C05B2" w:rsidRDefault="00FD7C18" w:rsidP="00FD7C18">
          <w:pPr>
            <w:pStyle w:val="427B6DC5B9C34267B0D0DF4CA196B147"/>
          </w:pPr>
          <w:r w:rsidRPr="009613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9C1"/>
    <w:rsid w:val="003B3718"/>
    <w:rsid w:val="003C05B2"/>
    <w:rsid w:val="008219C1"/>
    <w:rsid w:val="00E15E08"/>
    <w:rsid w:val="00FD7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7C18"/>
    <w:rPr>
      <w:color w:val="808080"/>
    </w:rPr>
  </w:style>
  <w:style w:type="paragraph" w:customStyle="1" w:styleId="427B6DC5B9C34267B0D0DF4CA196B147">
    <w:name w:val="427B6DC5B9C34267B0D0DF4CA196B147"/>
    <w:rsid w:val="00FD7C1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AB59289BFBAB4F9FD152C776C60BDD" ma:contentTypeVersion="3" ma:contentTypeDescription="Create a new document." ma:contentTypeScope="" ma:versionID="c51e45fea38994be9db144450cbfe110">
  <xsd:schema xmlns:xsd="http://www.w3.org/2001/XMLSchema" xmlns:xs="http://www.w3.org/2001/XMLSchema" xmlns:p="http://schemas.microsoft.com/office/2006/metadata/properties" xmlns:ns2="fa1020ff-48ad-4b90-98f4-7161a6f3b630" targetNamespace="http://schemas.microsoft.com/office/2006/metadata/properties" ma:root="true" ma:fieldsID="1267fe73024b98975ff1606cb4326409" ns2:_="">
    <xsd:import namespace="fa1020ff-48ad-4b90-98f4-7161a6f3b6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020ff-48ad-4b90-98f4-7161a6f3b6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4D6865-4A0C-4F31-919A-9C2878CB48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BE00E5-190F-443C-8A89-1657E1023EF4}"/>
</file>

<file path=customXml/itemProps3.xml><?xml version="1.0" encoding="utf-8"?>
<ds:datastoreItem xmlns:ds="http://schemas.openxmlformats.org/officeDocument/2006/customXml" ds:itemID="{E03D4214-6FDA-4C27-B176-1DB4F242855E}"/>
</file>

<file path=customXml/itemProps4.xml><?xml version="1.0" encoding="utf-8"?>
<ds:datastoreItem xmlns:ds="http://schemas.openxmlformats.org/officeDocument/2006/customXml" ds:itemID="{819EC428-5FE9-4C97-9EEC-5AA474E581E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8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9-15T15:29:00Z</dcterms:created>
  <dcterms:modified xsi:type="dcterms:W3CDTF">2023-09-1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AB59289BFBAB4F9FD152C776C60BDD</vt:lpwstr>
  </property>
</Properties>
</file>